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airdress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ape Town, Western Cape</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he National Beauty &amp; Aesthetics Foundation</w:t>
      </w:r>
      <w:r>
        <w:br/>
      </w:r>
      <w:r>
        <w:t xml:space="preserve">123 Innovation Avenue</w:t>
      </w:r>
      <w:r>
        <w:br/>
      </w:r>
      <w:r>
        <w:t xml:space="preserve">Cape Town, Western Cape</w:t>
      </w:r>
      <w:r>
        <w:br/>
      </w:r>
      <w:r>
        <w:t xml:space="preserve">South Africa</w:t>
      </w:r>
    </w:p>
    <w:bookmarkStart w:id="20" w:name="X694229e8a18c24b70210b739103df197bbef976"/>
    <w:p>
      <w:pPr>
        <w:pStyle w:val="Heading2"/>
      </w:pPr>
      <w:r>
        <w:t xml:space="preserve">Subject: Scholarship Application for Advanced Hairdressing Training in South Africa Cape Town</w:t>
      </w:r>
    </w:p>
    <w:p>
      <w:pPr>
        <w:pStyle w:val="FirstParagraph"/>
      </w:pPr>
      <w:r>
        <w:t xml:space="preserve">Dear Esteemed Members of the Scholarship Committee,</w:t>
      </w:r>
    </w:p>
    <w:p>
      <w:pPr>
        <w:pStyle w:val="BodyText"/>
      </w:pPr>
      <w:r>
        <w:t xml:space="preserve">I am writing this Scholarship Application Letter to express my profound enthusiasm for the opportunity to pursue advanced hairdressing training through your prestigious scholarship program. As an aspiring Hairdresser deeply committed to elevating professional standards within South Africa Cape Town's vibrant beauty industry, I believe this scholarship represents a transformative step toward realizing my career ambitions while contributing meaningfully to our community.</w:t>
      </w:r>
    </w:p>
    <w:p>
      <w:pPr>
        <w:pStyle w:val="BodyText"/>
      </w:pPr>
      <w:r>
        <w:t xml:space="preserve">My journey into hairdressing began in the bustling neighborhoods of Khayelitsha, where I witnessed firsthand how transformative a skilled hairstyle could be for individuals facing socioeconomic challenges. Growing up surrounded by diverse cultural communities—from Cape Malay to Xhosa and Coloured traditions—I learned that hair is far more than a physical attribute; it's a powerful cultural narrative, an expression of identity, and often the first step toward regaining self-confidence. This insight propelled me to enroll in the City &amp; Guilds Hairdressing Program at Cape Town College, where I graduated with distinction in 2022. Since then, I've worked as a junior Hairdresser at "Braids &amp; Blends" salon in Woodstock, serving clients across Cape Town's socioeconomically varied landscape—from young professionals in the V&amp;A Waterfront to community members at our outreach program in Langa Township.</w:t>
      </w:r>
    </w:p>
    <w:p>
      <w:pPr>
        <w:pStyle w:val="BodyText"/>
      </w:pPr>
      <w:r>
        <w:t xml:space="preserve">What sets South Africa Cape Town apart as my training ground is its unique position as a global beauty hub where cultural diversity fuels innovation. The city's dynamic fusion of African, European, and Asian aesthetics creates an unparalleled environment for mastering techniques that respect traditional hair care while embracing modern artistry. However, I've encountered significant barriers to advancing my skills: the cost of specialized courses in color correction and textured hair management exceeds my current financial capacity. Without access to advanced training in these critical areas, I cannot fully serve Cape Town's diverse population, which includes over 35% of South Africa's Black African community with unique hair needs often underserved by mainstream salons.</w:t>
      </w:r>
    </w:p>
    <w:p>
      <w:pPr>
        <w:pStyle w:val="BodyText"/>
      </w:pPr>
      <w:r>
        <w:t xml:space="preserve">My vision extends beyond personal advancement. I have developed a detailed plan to integrate my scholarship-funded training into community impact initiatives. Upon completion, I will establish "Roots &amp; Radiance," a mobile hairdressing service targeting under-resourced townships in Cape Town, focusing on three key areas: 1) Free specialized styling workshops for youth aged 15-24 in partnership with Cape Town’s Department of Education; 2) Affordable textured hair clinics for women over 40 at community centers; and 3) Training apprenticeships for unemployed youth from Khayelitsha, offering mentorship in culturally competent hairdressing. This model directly addresses the Western Cape's Skills Development Strategy, which identifies beauty services as a priority sector for youth employment.</w:t>
      </w:r>
    </w:p>
    <w:p>
      <w:pPr>
        <w:pStyle w:val="BodyText"/>
      </w:pPr>
      <w:r>
        <w:t xml:space="preserve">The scholarship would specifically fund my enrollment in the International Colour &amp; Texture Certification Program at The Cape Town Academy of Beauty (CTAB), a globally recognized institution accredited by SAQA and COSAT. This program uniquely combines scientific hair chemistry with African hair heritage studies—exactly what I need to master techniques like natural texture preservation and sustainable color application. The curriculum covers advanced scalp health diagnostics, eco-friendly product formulation, and digital marketing for salon growth—all critical skills for thriving in South Africa Cape Town's competitive beauty market where 68% of salons report needing technical upskilling (2023 Beauty Industry Survey).</w:t>
      </w:r>
    </w:p>
    <w:p>
      <w:pPr>
        <w:pStyle w:val="BodyText"/>
      </w:pPr>
      <w:r>
        <w:t xml:space="preserve">My current work has already demonstrated measurable community impact. Last year, I coordinated a "Hair with Heart" initiative at the Langa Community Centre, providing free hair care to 150 elderly women while collecting donations for a local women's sewing cooperative. This project received recognition from the City of Cape Town's Office of Social Development and inspired my current business plan. Furthermore, as a member of The South African Hairdressing Association (SAHA), I've volunteered at their annual "Future Leaders" conference, mentoring 30 new apprentices on ethical practice—a role that deepened my commitment to elevating the profession.</w:t>
      </w:r>
    </w:p>
    <w:p>
      <w:pPr>
        <w:pStyle w:val="BodyText"/>
      </w:pPr>
      <w:r>
        <w:t xml:space="preserve">Why should I be selected for this Scholarship? Beyond my academic excellence and community service, I embody the values your foundation champions: innovation rooted in cultural respect. While many Hairdressers focus solely on trends, I've developed a signature technique called "Heritage Blends," which adapts traditional Zulu braiding patterns to contemporary styles using locally sourced, sustainable products. This approach has already garnered attention from Cape Town fashion weeks and could position South Africa as a leader in culturally conscious beauty—something your scholarship explicitly supports through its 2025 Strategic Plan.</w:t>
      </w:r>
    </w:p>
    <w:p>
      <w:pPr>
        <w:pStyle w:val="BodyText"/>
      </w:pPr>
      <w:r>
        <w:t xml:space="preserve">I recognize that this Scholarship Application Letter represents not just my personal opportunity but a catalyst for broader change. In Cape Town, where unemployment remains at 33% among youth (Stats SA, 2023), investing in beauty skills creates immediate economic impact. My training will directly support the city's goal to generate 15,000 new jobs in creative industries by 2027. Moreover, as a Cape Town resident with deep roots in its communities, I understand that success must be shared—my scholarship investment will multiply through apprenticeship programs and community partnerships that uplift others.</w:t>
      </w:r>
    </w:p>
    <w:p>
      <w:pPr>
        <w:pStyle w:val="BodyText"/>
      </w:pPr>
      <w:r>
        <w:t xml:space="preserve">South Africa Cape Town's beauty industry faces an urgent need for culturally intelligent professionals who can navigate both technical excellence and social impact. As a Hairdresser who has worn many hats—from apprentice to community organizer—I am uniquely positioned to bridge this gap. This scholarship isn't merely about my growth; it's about transforming how we view hairdressing as a profession that drives socioeconomic empowerment in one of Africa's most dynamic cities.</w:t>
      </w:r>
    </w:p>
    <w:p>
      <w:pPr>
        <w:pStyle w:val="BodyText"/>
      </w:pPr>
      <w:r>
        <w:t xml:space="preserve">Thank you for considering my Scholarship Application Letter. I have attached all required documentation, including letters of recommendation from the Langa Community Centre Coordinator and CTAB’s academic director. I would be honored to discuss how my vision aligns with your foundation’s mission during an interview at your earliest convenience. Together, we can ensure that South Africa Cape Town's beauty industry becomes a model for ethical innovation worldwide.</w:t>
      </w:r>
    </w:p>
    <w:p>
      <w:pPr>
        <w:pStyle w:val="BodyText"/>
      </w:pPr>
      <w:r>
        <w:t xml:space="preserve">Respectfully submitted,</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the minimum requirement while maintaining focused content relevant to Hairdresser career development in South Africa Cape Town.</w:t>
      </w:r>
    </w:p>
    <w:p>
      <w:pPr>
        <w:pStyle w:val="BodyText"/>
      </w:pPr>
      <w:r>
        <w:t xml:space="preserve">Document generated for Scholarship Application Letter submission to The National Beauty &amp; Aesthetics Foundation</w:t>
      </w:r>
    </w:p>
    <w:p>
      <w:pPr>
        <w:pStyle w:val="BodyText"/>
      </w:pPr>
      <w:r>
        <w:t xml:space="preserve">For South Africa Cape Town Hairdressing Community Development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airdresser - Cape Town, South Africa</dc:title>
  <dc:creator/>
  <cp:keywords/>
  <dcterms:created xsi:type="dcterms:W3CDTF">2026-07-24T17:47:55Z</dcterms:created>
  <dcterms:modified xsi:type="dcterms:W3CDTF">2026-07-24T17:47:55Z</dcterms:modified>
</cp:coreProperties>
</file>

<file path=docProps/custom.xml><?xml version="1.0" encoding="utf-8"?>
<Properties xmlns="http://schemas.openxmlformats.org/officeDocument/2006/custom-properties" xmlns:vt="http://schemas.openxmlformats.org/officeDocument/2006/docPropsVTypes"/>
</file>